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6E6F" w:rsidRPr="00C46CB3" w:rsidRDefault="009218FA" w:rsidP="000356D4">
      <w:pPr>
        <w:pStyle w:val="NoSpacing"/>
        <w:rPr>
          <w:sz w:val="28"/>
          <w:szCs w:val="28"/>
          <w:u w:val="single"/>
        </w:rPr>
      </w:pPr>
      <w:r w:rsidRPr="00C46CB3">
        <w:rPr>
          <w:sz w:val="28"/>
          <w:szCs w:val="28"/>
          <w:u w:val="single"/>
        </w:rPr>
        <w:t xml:space="preserve">Omahops </w:t>
      </w:r>
      <w:r w:rsidR="00C46CB3">
        <w:rPr>
          <w:sz w:val="28"/>
          <w:szCs w:val="28"/>
          <w:u w:val="single"/>
        </w:rPr>
        <w:t xml:space="preserve">Club </w:t>
      </w:r>
      <w:r w:rsidRPr="00C46CB3">
        <w:rPr>
          <w:sz w:val="28"/>
          <w:szCs w:val="28"/>
          <w:u w:val="single"/>
        </w:rPr>
        <w:t>Meeting</w:t>
      </w:r>
    </w:p>
    <w:p w:rsidR="009218FA" w:rsidRDefault="00010673" w:rsidP="000356D4">
      <w:pPr>
        <w:pStyle w:val="NoSpacing"/>
      </w:pPr>
      <w:r>
        <w:t>November 2</w:t>
      </w:r>
      <w:r w:rsidR="00CD2115">
        <w:t>7</w:t>
      </w:r>
      <w:r>
        <w:t>, 2018</w:t>
      </w:r>
    </w:p>
    <w:p w:rsidR="00F844B7" w:rsidRDefault="00F844B7" w:rsidP="000356D4">
      <w:pPr>
        <w:pStyle w:val="NoSpacing"/>
      </w:pPr>
    </w:p>
    <w:p w:rsidR="00763601" w:rsidRDefault="00F844B7" w:rsidP="000356D4">
      <w:pPr>
        <w:pStyle w:val="NoSpacing"/>
      </w:pPr>
      <w:r>
        <w:t>The meeting was</w:t>
      </w:r>
      <w:r w:rsidR="007417A8">
        <w:t xml:space="preserve"> held </w:t>
      </w:r>
      <w:r w:rsidR="00010673">
        <w:t>at the home of Damian Howard</w:t>
      </w:r>
      <w:r>
        <w:t xml:space="preserve">.  Those in attendance </w:t>
      </w:r>
      <w:r w:rsidR="008F0F40">
        <w:t>included:</w:t>
      </w:r>
      <w:r w:rsidR="003759DE">
        <w:t xml:space="preserve"> </w:t>
      </w:r>
      <w:r w:rsidR="007F3E58">
        <w:t xml:space="preserve">Floyd </w:t>
      </w:r>
      <w:proofErr w:type="spellStart"/>
      <w:r w:rsidR="007F3E58">
        <w:t>Prine</w:t>
      </w:r>
      <w:proofErr w:type="spellEnd"/>
      <w:r w:rsidR="007F3E58">
        <w:t xml:space="preserve">, </w:t>
      </w:r>
      <w:r w:rsidR="00650DCE">
        <w:t>Chris</w:t>
      </w:r>
      <w:r w:rsidR="00827D61">
        <w:t xml:space="preserve"> </w:t>
      </w:r>
      <w:r w:rsidR="00E549E4">
        <w:t>Miller</w:t>
      </w:r>
      <w:bookmarkStart w:id="0" w:name="_GoBack"/>
      <w:bookmarkEnd w:id="0"/>
      <w:r>
        <w:t xml:space="preserve">, </w:t>
      </w:r>
      <w:r w:rsidR="00763601">
        <w:t>Jason Romano</w:t>
      </w:r>
      <w:r w:rsidR="00010673">
        <w:t>,</w:t>
      </w:r>
      <w:r w:rsidR="00763601">
        <w:t xml:space="preserve"> </w:t>
      </w:r>
      <w:r w:rsidR="00010673">
        <w:t xml:space="preserve">Jose Guevara, </w:t>
      </w:r>
      <w:r w:rsidR="007F3E58">
        <w:t xml:space="preserve">Loren, </w:t>
      </w:r>
      <w:r>
        <w:t>Chip Riedmann</w:t>
      </w:r>
      <w:r w:rsidR="007F3E58">
        <w:t>, Damian Howard</w:t>
      </w:r>
      <w:r w:rsidR="00010673">
        <w:t xml:space="preserve"> and a couple </w:t>
      </w:r>
      <w:r w:rsidR="007F3E58">
        <w:t xml:space="preserve">of Damian’s </w:t>
      </w:r>
      <w:r w:rsidR="00010673">
        <w:t>guests</w:t>
      </w:r>
    </w:p>
    <w:p w:rsidR="00F844B7" w:rsidRDefault="00E60080" w:rsidP="000356D4">
      <w:pPr>
        <w:pStyle w:val="NoSpacing"/>
      </w:pPr>
      <w:r>
        <w:t>Old Business:</w:t>
      </w:r>
    </w:p>
    <w:p w:rsidR="00CD7F6B" w:rsidRDefault="00010673" w:rsidP="00CD7F6B">
      <w:pPr>
        <w:pStyle w:val="NoSpacing"/>
        <w:numPr>
          <w:ilvl w:val="0"/>
          <w:numId w:val="8"/>
        </w:numPr>
      </w:pPr>
      <w:r>
        <w:t>No formal meeting was held.</w:t>
      </w:r>
    </w:p>
    <w:p w:rsidR="00990CDF" w:rsidRDefault="00E60080" w:rsidP="00650DCE">
      <w:pPr>
        <w:pStyle w:val="NoSpacing"/>
      </w:pPr>
      <w:r>
        <w:tab/>
      </w:r>
    </w:p>
    <w:p w:rsidR="00346ABA" w:rsidRDefault="00346ABA" w:rsidP="000356D4">
      <w:pPr>
        <w:pStyle w:val="NoSpacing"/>
      </w:pPr>
      <w:r>
        <w:t>Treasurers Report:</w:t>
      </w:r>
    </w:p>
    <w:p w:rsidR="00763601" w:rsidRDefault="00670366" w:rsidP="00D46851">
      <w:pPr>
        <w:pStyle w:val="NoSpacing"/>
        <w:numPr>
          <w:ilvl w:val="0"/>
          <w:numId w:val="5"/>
        </w:numPr>
      </w:pPr>
      <w:r>
        <w:t xml:space="preserve">No report.  </w:t>
      </w:r>
    </w:p>
    <w:p w:rsidR="00010673" w:rsidRDefault="00010673" w:rsidP="008E4AA0">
      <w:pPr>
        <w:rPr>
          <w:rFonts w:eastAsia="Times New Roman" w:cstheme="minorHAnsi"/>
          <w:color w:val="000000"/>
        </w:rPr>
      </w:pPr>
    </w:p>
    <w:p w:rsidR="00763601" w:rsidRDefault="00763601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New Business:</w:t>
      </w:r>
    </w:p>
    <w:p w:rsidR="00010673" w:rsidRDefault="00542806" w:rsidP="00010673">
      <w:pPr>
        <w:pStyle w:val="ListParagraph"/>
        <w:numPr>
          <w:ilvl w:val="0"/>
          <w:numId w:val="9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December  meeting will be at </w:t>
      </w:r>
      <w:proofErr w:type="spellStart"/>
      <w:r>
        <w:rPr>
          <w:rFonts w:eastAsia="Times New Roman" w:cstheme="minorHAnsi"/>
          <w:color w:val="000000"/>
        </w:rPr>
        <w:t>Scriptown</w:t>
      </w:r>
      <w:proofErr w:type="spellEnd"/>
    </w:p>
    <w:p w:rsidR="00542806" w:rsidRDefault="00542806" w:rsidP="00010673">
      <w:pPr>
        <w:pStyle w:val="ListParagraph"/>
        <w:numPr>
          <w:ilvl w:val="0"/>
          <w:numId w:val="9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J</w:t>
      </w:r>
      <w:r w:rsidR="00BC2A66">
        <w:rPr>
          <w:rFonts w:eastAsia="Times New Roman" w:cstheme="minorHAnsi"/>
          <w:color w:val="000000"/>
        </w:rPr>
        <w:t>anuary meeting will be at Chip Riedmann’s</w:t>
      </w:r>
    </w:p>
    <w:p w:rsidR="00542806" w:rsidRPr="0071166C" w:rsidRDefault="00542806" w:rsidP="00542806">
      <w:pPr>
        <w:pStyle w:val="ListParagraph"/>
        <w:rPr>
          <w:rFonts w:eastAsia="Times New Roman" w:cstheme="minorHAnsi"/>
          <w:color w:val="000000"/>
        </w:rPr>
      </w:pPr>
    </w:p>
    <w:p w:rsidR="00431922" w:rsidRDefault="00431922" w:rsidP="00431922">
      <w:pPr>
        <w:pStyle w:val="NoSpacing"/>
      </w:pPr>
      <w:r>
        <w:t>Beers Tried:</w:t>
      </w:r>
    </w:p>
    <w:p w:rsidR="00542806" w:rsidRDefault="00542806" w:rsidP="00542806">
      <w:pPr>
        <w:pStyle w:val="NoSpacing"/>
        <w:numPr>
          <w:ilvl w:val="0"/>
          <w:numId w:val="9"/>
        </w:numPr>
      </w:pPr>
      <w:r>
        <w:t>Jose – Jumpstart (Alaska), Scotch Ale (Montana)</w:t>
      </w:r>
    </w:p>
    <w:p w:rsidR="00542806" w:rsidRDefault="00542806" w:rsidP="00542806">
      <w:pPr>
        <w:pStyle w:val="NoSpacing"/>
        <w:numPr>
          <w:ilvl w:val="0"/>
          <w:numId w:val="9"/>
        </w:numPr>
      </w:pPr>
      <w:r>
        <w:t>Chip – Pliny the Toddler IPA, 4 Wisconsin beers-Potosi Snake Hollow IPA, Johnny Blood Red ale, Central Waters’ Mud Puppy Porter, Sand Creek Oscar’s Stout</w:t>
      </w:r>
    </w:p>
    <w:p w:rsidR="00542806" w:rsidRDefault="00542806" w:rsidP="00542806">
      <w:pPr>
        <w:pStyle w:val="NoSpacing"/>
        <w:numPr>
          <w:ilvl w:val="0"/>
          <w:numId w:val="9"/>
        </w:numPr>
      </w:pPr>
      <w:r>
        <w:t>Loren – Surly Bender, Two Hearted Ale, Chocolate Milk Stout, Jalapeno Ale</w:t>
      </w:r>
    </w:p>
    <w:p w:rsidR="00542806" w:rsidRDefault="00542806" w:rsidP="00542806">
      <w:pPr>
        <w:pStyle w:val="NoSpacing"/>
        <w:numPr>
          <w:ilvl w:val="0"/>
          <w:numId w:val="9"/>
        </w:numPr>
      </w:pPr>
      <w:r>
        <w:t>Damian – Cider, Tart Cherry Whit, Irish Ale, Sweep Potato Porter, Barley Wine (2 types)</w:t>
      </w:r>
    </w:p>
    <w:p w:rsidR="007F3E58" w:rsidRDefault="007F3E58" w:rsidP="00542806">
      <w:pPr>
        <w:pStyle w:val="NoSpacing"/>
        <w:numPr>
          <w:ilvl w:val="0"/>
          <w:numId w:val="9"/>
        </w:numPr>
      </w:pPr>
      <w:r>
        <w:t>Chris M – Belgian Quad</w:t>
      </w:r>
    </w:p>
    <w:p w:rsidR="00542806" w:rsidRDefault="00542806" w:rsidP="00542806">
      <w:pPr>
        <w:pStyle w:val="NoSpacing"/>
        <w:numPr>
          <w:ilvl w:val="0"/>
          <w:numId w:val="9"/>
        </w:numPr>
      </w:pPr>
      <w:r>
        <w:t>Jason – Oktoberfest, Coco Stout</w:t>
      </w:r>
    </w:p>
    <w:p w:rsidR="00542806" w:rsidRDefault="00542806" w:rsidP="00542806">
      <w:pPr>
        <w:pStyle w:val="NoSpacing"/>
        <w:numPr>
          <w:ilvl w:val="0"/>
          <w:numId w:val="9"/>
        </w:numPr>
      </w:pPr>
      <w:r>
        <w:t>Floyd – Shipyard Pumpkin, Oscar’s Stout</w:t>
      </w:r>
    </w:p>
    <w:p w:rsidR="00431922" w:rsidRDefault="00431922" w:rsidP="008E4AA0">
      <w:pPr>
        <w:rPr>
          <w:rFonts w:eastAsia="Times New Roman" w:cstheme="minorHAnsi"/>
          <w:color w:val="000000"/>
        </w:rPr>
      </w:pPr>
    </w:p>
    <w:p w:rsidR="00BC2A66" w:rsidRDefault="00BC2A66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The evening was closed out with a gift exchange by picking out a six pack of the beers being gifted.</w:t>
      </w:r>
    </w:p>
    <w:p w:rsidR="008E4AA0" w:rsidRDefault="008E4AA0" w:rsidP="008E4AA0">
      <w:pPr>
        <w:rPr>
          <w:rFonts w:eastAsia="Times New Roman" w:cstheme="minorHAnsi"/>
          <w:color w:val="000000"/>
        </w:rPr>
      </w:pPr>
    </w:p>
    <w:p w:rsidR="008E4AA0" w:rsidRDefault="008E4AA0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Respectfully submitted,</w:t>
      </w:r>
    </w:p>
    <w:p w:rsidR="00C46CB3" w:rsidRDefault="00C46CB3" w:rsidP="008E4AA0">
      <w:pPr>
        <w:rPr>
          <w:rFonts w:eastAsia="Times New Roman" w:cstheme="minorHAnsi"/>
          <w:color w:val="000000"/>
        </w:rPr>
      </w:pPr>
    </w:p>
    <w:p w:rsidR="008E4AA0" w:rsidRPr="00494780" w:rsidRDefault="008E4AA0" w:rsidP="008E4AA0">
      <w:pPr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</w:rPr>
        <w:t>Chip Riedmann</w:t>
      </w:r>
    </w:p>
    <w:p w:rsidR="00494780" w:rsidRDefault="00494780" w:rsidP="000356D4">
      <w:pPr>
        <w:pStyle w:val="NoSpacing"/>
      </w:pPr>
    </w:p>
    <w:sectPr w:rsidR="004947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CF62CD"/>
    <w:multiLevelType w:val="hybridMultilevel"/>
    <w:tmpl w:val="4A8E8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D86C10"/>
    <w:multiLevelType w:val="hybridMultilevel"/>
    <w:tmpl w:val="CB02C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9212CD"/>
    <w:multiLevelType w:val="hybridMultilevel"/>
    <w:tmpl w:val="057EF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523264"/>
    <w:multiLevelType w:val="hybridMultilevel"/>
    <w:tmpl w:val="B0DE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47F0989"/>
    <w:multiLevelType w:val="multilevel"/>
    <w:tmpl w:val="0862D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7D83CE7"/>
    <w:multiLevelType w:val="hybridMultilevel"/>
    <w:tmpl w:val="30128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E6D07FA"/>
    <w:multiLevelType w:val="multilevel"/>
    <w:tmpl w:val="40D23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754CA"/>
    <w:multiLevelType w:val="hybridMultilevel"/>
    <w:tmpl w:val="38A0B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F007F73"/>
    <w:multiLevelType w:val="hybridMultilevel"/>
    <w:tmpl w:val="41361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8"/>
  </w:num>
  <w:num w:numId="5">
    <w:abstractNumId w:val="7"/>
  </w:num>
  <w:num w:numId="6">
    <w:abstractNumId w:val="5"/>
  </w:num>
  <w:num w:numId="7">
    <w:abstractNumId w:val="3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3MDA2MzY2sLQ0MrVU0lEKTi0uzszPAykwqwUAOWde6CwAAAA="/>
  </w:docVars>
  <w:rsids>
    <w:rsidRoot w:val="00494780"/>
    <w:rsid w:val="00010673"/>
    <w:rsid w:val="000356D4"/>
    <w:rsid w:val="00081CBB"/>
    <w:rsid w:val="00102AFA"/>
    <w:rsid w:val="001C29B1"/>
    <w:rsid w:val="0020173D"/>
    <w:rsid w:val="00240AC2"/>
    <w:rsid w:val="00266DFE"/>
    <w:rsid w:val="002869FB"/>
    <w:rsid w:val="0033684D"/>
    <w:rsid w:val="00346ABA"/>
    <w:rsid w:val="00346E30"/>
    <w:rsid w:val="003759DE"/>
    <w:rsid w:val="003A1B9E"/>
    <w:rsid w:val="003F7844"/>
    <w:rsid w:val="00431922"/>
    <w:rsid w:val="00432588"/>
    <w:rsid w:val="00436E6F"/>
    <w:rsid w:val="004616FC"/>
    <w:rsid w:val="00494780"/>
    <w:rsid w:val="004A4DF4"/>
    <w:rsid w:val="00542806"/>
    <w:rsid w:val="0056154B"/>
    <w:rsid w:val="005671DC"/>
    <w:rsid w:val="00570BD2"/>
    <w:rsid w:val="0057274B"/>
    <w:rsid w:val="00590F3D"/>
    <w:rsid w:val="005B28FE"/>
    <w:rsid w:val="005C575B"/>
    <w:rsid w:val="005E3CA1"/>
    <w:rsid w:val="0064135D"/>
    <w:rsid w:val="00650BF5"/>
    <w:rsid w:val="00650DCE"/>
    <w:rsid w:val="00670366"/>
    <w:rsid w:val="0071166C"/>
    <w:rsid w:val="007417A8"/>
    <w:rsid w:val="00754853"/>
    <w:rsid w:val="00763601"/>
    <w:rsid w:val="00765720"/>
    <w:rsid w:val="007F3E58"/>
    <w:rsid w:val="00827D61"/>
    <w:rsid w:val="008E0B75"/>
    <w:rsid w:val="008E4AA0"/>
    <w:rsid w:val="008F0F40"/>
    <w:rsid w:val="009218FA"/>
    <w:rsid w:val="00990CDF"/>
    <w:rsid w:val="009E676C"/>
    <w:rsid w:val="00A818EC"/>
    <w:rsid w:val="00A9328C"/>
    <w:rsid w:val="00B07D32"/>
    <w:rsid w:val="00B51D6A"/>
    <w:rsid w:val="00B9105B"/>
    <w:rsid w:val="00BC0E34"/>
    <w:rsid w:val="00BC2A66"/>
    <w:rsid w:val="00BD3D17"/>
    <w:rsid w:val="00C46CB3"/>
    <w:rsid w:val="00C94157"/>
    <w:rsid w:val="00CA33A0"/>
    <w:rsid w:val="00CD2115"/>
    <w:rsid w:val="00CD7F6B"/>
    <w:rsid w:val="00D46851"/>
    <w:rsid w:val="00D577EF"/>
    <w:rsid w:val="00E549E4"/>
    <w:rsid w:val="00E60080"/>
    <w:rsid w:val="00ED5721"/>
    <w:rsid w:val="00EF54BF"/>
    <w:rsid w:val="00F50849"/>
    <w:rsid w:val="00F844B7"/>
    <w:rsid w:val="00FA6B94"/>
    <w:rsid w:val="00FC1EC5"/>
    <w:rsid w:val="00FE7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56D4"/>
  </w:style>
  <w:style w:type="paragraph" w:styleId="NormalWeb">
    <w:name w:val="Normal (Web)"/>
    <w:basedOn w:val="Normal"/>
    <w:uiPriority w:val="99"/>
    <w:semiHidden/>
    <w:unhideWhenUsed/>
    <w:rsid w:val="004947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70BD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56D4"/>
  </w:style>
  <w:style w:type="paragraph" w:styleId="NormalWeb">
    <w:name w:val="Normal (Web)"/>
    <w:basedOn w:val="Normal"/>
    <w:uiPriority w:val="99"/>
    <w:semiHidden/>
    <w:unhideWhenUsed/>
    <w:rsid w:val="004947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70B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32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7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2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p</dc:creator>
  <cp:lastModifiedBy>chipriedmann@gmail.com</cp:lastModifiedBy>
  <cp:revision>7</cp:revision>
  <dcterms:created xsi:type="dcterms:W3CDTF">2019-01-27T20:32:00Z</dcterms:created>
  <dcterms:modified xsi:type="dcterms:W3CDTF">2019-01-29T03:22:00Z</dcterms:modified>
</cp:coreProperties>
</file>